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D0099D" w:rsidRDefault="002774E7" w14:paraId="20973727" w14:textId="77777777">
      <w:r>
        <w:rPr>
          <w:rFonts w:ascii="Times New Roman"/>
          <w:b/>
          <w:noProof/>
          <w:sz w:val="20"/>
          <w:lang w:eastAsia="en-GB"/>
        </w:rPr>
        <w:drawing>
          <wp:inline distT="0" distB="0" distL="0" distR="0" wp14:anchorId="6EDD0272" wp14:editId="2FB3B937">
            <wp:extent cx="2257425" cy="418589"/>
            <wp:effectExtent l="0" t="0" r="0" b="635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8762" cy="4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B5023" w:rsidR="002774E7" w:rsidP="00866EE6" w:rsidRDefault="002774E7" w14:paraId="642BA80F" w14:textId="0E3553E1">
      <w:pPr>
        <w:spacing w:line="240" w:lineRule="auto"/>
        <w:ind w:right="-57"/>
        <w:jc w:val="center"/>
        <w:rPr>
          <w:rFonts w:ascii="Arial" w:hAnsi="Arial" w:eastAsia="Arial Unicode MS" w:cs="Arial"/>
          <w:b/>
          <w:sz w:val="24"/>
          <w:szCs w:val="24"/>
          <w:u w:val="single"/>
        </w:rPr>
      </w:pPr>
      <w:r w:rsidRPr="009B5023">
        <w:rPr>
          <w:rFonts w:ascii="Arial" w:hAnsi="Arial" w:eastAsia="Arial Unicode MS" w:cs="Arial"/>
          <w:b/>
          <w:sz w:val="24"/>
          <w:szCs w:val="24"/>
          <w:u w:val="single"/>
        </w:rPr>
        <w:t xml:space="preserve">ITB NO </w:t>
      </w:r>
      <w:r w:rsidR="0049526C">
        <w:rPr>
          <w:rFonts w:ascii="Arial" w:hAnsi="Arial" w:eastAsia="Arial Unicode MS" w:cs="Arial"/>
          <w:b/>
          <w:sz w:val="24"/>
          <w:szCs w:val="24"/>
          <w:u w:val="single"/>
        </w:rPr>
        <w:t>–</w:t>
      </w:r>
      <w:r w:rsidRPr="009B5023">
        <w:rPr>
          <w:rFonts w:ascii="Arial" w:hAnsi="Arial" w:eastAsia="Arial Unicode MS" w:cs="Arial"/>
          <w:b/>
          <w:sz w:val="24"/>
          <w:szCs w:val="24"/>
          <w:u w:val="single"/>
        </w:rPr>
        <w:t xml:space="preserve"> 202</w:t>
      </w:r>
      <w:r w:rsidR="0049526C">
        <w:rPr>
          <w:rFonts w:ascii="Arial" w:hAnsi="Arial" w:eastAsia="Arial Unicode MS" w:cs="Arial"/>
          <w:b/>
          <w:sz w:val="24"/>
          <w:szCs w:val="24"/>
          <w:u w:val="single"/>
        </w:rPr>
        <w:t xml:space="preserve">2 </w:t>
      </w:r>
      <w:r w:rsidRPr="009B5023">
        <w:rPr>
          <w:rFonts w:ascii="Arial" w:hAnsi="Arial" w:eastAsia="Arial Unicode MS" w:cs="Arial"/>
          <w:b/>
          <w:sz w:val="24"/>
          <w:szCs w:val="24"/>
          <w:u w:val="single"/>
        </w:rPr>
        <w:t>/SOP/SCU/ITB/00</w:t>
      </w:r>
      <w:r w:rsidR="00581B90">
        <w:rPr>
          <w:rFonts w:ascii="Arial" w:hAnsi="Arial" w:eastAsia="Arial Unicode MS" w:cs="Arial"/>
          <w:b/>
          <w:sz w:val="24"/>
          <w:szCs w:val="24"/>
          <w:u w:val="single"/>
        </w:rPr>
        <w:t>5</w:t>
      </w:r>
    </w:p>
    <w:p w:rsidRPr="00466DC8" w:rsidR="002774E7" w:rsidP="00866EE6" w:rsidRDefault="002774E7" w14:paraId="79DB3FEE" w14:textId="77777777">
      <w:pPr>
        <w:spacing w:before="101" w:line="240" w:lineRule="auto"/>
        <w:ind w:left="3388" w:right="-17"/>
        <w:jc w:val="both"/>
        <w:rPr>
          <w:rFonts w:ascii="Arial" w:hAnsi="Arial" w:cs="Arial"/>
          <w:b/>
          <w:sz w:val="28"/>
          <w:szCs w:val="28"/>
          <w:u w:val="single"/>
        </w:rPr>
      </w:pPr>
      <w:r w:rsidRPr="00466DC8">
        <w:rPr>
          <w:rFonts w:ascii="Arial" w:hAnsi="Arial" w:cs="Arial"/>
          <w:b/>
          <w:sz w:val="28"/>
          <w:szCs w:val="28"/>
          <w:u w:val="single"/>
        </w:rPr>
        <w:t>ANNEX – A</w:t>
      </w:r>
    </w:p>
    <w:p w:rsidR="002774E7" w:rsidP="002774E7" w:rsidRDefault="002774E7" w14:paraId="6B3090A8" w14:textId="77777777">
      <w:pPr>
        <w:spacing w:before="101" w:line="240" w:lineRule="auto"/>
        <w:ind w:right="-17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:rsidR="002774E7" w:rsidP="002774E7" w:rsidRDefault="002774E7" w14:paraId="412A7F55" w14:textId="4C78C2F8">
      <w:pPr>
        <w:spacing w:before="101" w:line="240" w:lineRule="auto"/>
        <w:ind w:right="-17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2774E7">
        <w:rPr>
          <w:rFonts w:ascii="Arial" w:hAnsi="Arial" w:cs="Arial"/>
          <w:b/>
          <w:sz w:val="28"/>
          <w:szCs w:val="28"/>
          <w:u w:val="single"/>
        </w:rPr>
        <w:t>CALENDAR OF ACTIVITIES</w:t>
      </w:r>
      <w:r w:rsidR="00246B15">
        <w:rPr>
          <w:rFonts w:ascii="Arial" w:hAnsi="Arial" w:cs="Arial"/>
          <w:b/>
          <w:sz w:val="28"/>
          <w:szCs w:val="28"/>
          <w:u w:val="single"/>
        </w:rPr>
        <w:t xml:space="preserve"> </w:t>
      </w:r>
    </w:p>
    <w:tbl>
      <w:tblPr>
        <w:tblStyle w:val="TableGrid"/>
        <w:tblW w:w="9990" w:type="dxa"/>
        <w:tblInd w:w="-365" w:type="dxa"/>
        <w:tblLook w:val="04A0" w:firstRow="1" w:lastRow="0" w:firstColumn="1" w:lastColumn="0" w:noHBand="0" w:noVBand="1"/>
      </w:tblPr>
      <w:tblGrid>
        <w:gridCol w:w="750"/>
        <w:gridCol w:w="3030"/>
        <w:gridCol w:w="6210"/>
      </w:tblGrid>
      <w:tr w:rsidRPr="0049526C" w:rsidR="0049526C" w:rsidTr="460BD7FD" w14:paraId="20EBBD58" w14:textId="77777777">
        <w:tc>
          <w:tcPr>
            <w:tcW w:w="750" w:type="dxa"/>
            <w:tcMar/>
          </w:tcPr>
          <w:p w:rsidRPr="0049526C" w:rsidR="0049526C" w:rsidP="0049526C" w:rsidRDefault="0049526C" w14:paraId="1663B4ED" w14:textId="1F60AA10">
            <w:pPr>
              <w:spacing w:before="101"/>
              <w:ind w:right="-17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  <w:r w:rsidRPr="0049526C">
              <w:rPr>
                <w:rFonts w:ascii="Arial" w:hAnsi="Arial" w:cs="Arial"/>
                <w:bCs/>
                <w:sz w:val="24"/>
                <w:szCs w:val="24"/>
                <w:u w:val="single"/>
              </w:rPr>
              <w:t>S/N.</w:t>
            </w:r>
          </w:p>
        </w:tc>
        <w:tc>
          <w:tcPr>
            <w:tcW w:w="3030" w:type="dxa"/>
            <w:tcMar/>
          </w:tcPr>
          <w:p w:rsidRPr="0049526C" w:rsidR="0049526C" w:rsidP="002774E7" w:rsidRDefault="0049526C" w14:paraId="345DA566" w14:textId="77777777">
            <w:pPr>
              <w:spacing w:before="101"/>
              <w:ind w:right="-17"/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  <w:tc>
          <w:tcPr>
            <w:tcW w:w="6210" w:type="dxa"/>
            <w:tcMar/>
          </w:tcPr>
          <w:p w:rsidRPr="0049526C" w:rsidR="0049526C" w:rsidP="002774E7" w:rsidRDefault="0049526C" w14:paraId="0A20A1CC" w14:textId="31736E5D">
            <w:pPr>
              <w:spacing w:before="101"/>
              <w:ind w:right="-17"/>
              <w:jc w:val="center"/>
              <w:rPr>
                <w:rFonts w:ascii="Arial" w:hAnsi="Arial" w:cs="Arial"/>
                <w:bCs/>
                <w:sz w:val="24"/>
                <w:szCs w:val="24"/>
                <w:u w:val="single"/>
              </w:rPr>
            </w:pPr>
            <w:r w:rsidRPr="0049526C">
              <w:rPr>
                <w:rFonts w:ascii="Arial" w:hAnsi="Arial" w:cs="Arial"/>
                <w:bCs/>
                <w:sz w:val="24"/>
                <w:szCs w:val="24"/>
                <w:u w:val="single"/>
              </w:rPr>
              <w:t>Activities</w:t>
            </w:r>
          </w:p>
        </w:tc>
      </w:tr>
      <w:tr w:rsidRPr="0049526C" w:rsidR="0049526C" w:rsidTr="460BD7FD" w14:paraId="2D914A56" w14:textId="77777777">
        <w:tc>
          <w:tcPr>
            <w:tcW w:w="750" w:type="dxa"/>
            <w:tcMar/>
          </w:tcPr>
          <w:p w:rsidRPr="0049526C" w:rsidR="0049526C" w:rsidP="0049526C" w:rsidRDefault="0049526C" w14:paraId="0ECB8F38" w14:textId="4870737C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3030" w:type="dxa"/>
            <w:tcMar/>
          </w:tcPr>
          <w:p w:rsidRPr="0049526C" w:rsidR="0049526C" w:rsidP="002774E7" w:rsidRDefault="0049526C" w14:paraId="7E045BC3" w14:textId="7B286F0B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 w:rsidRPr="460BD7FD" w:rsidR="0049526C">
              <w:rPr>
                <w:rFonts w:ascii="Arial" w:hAnsi="Arial" w:cs="Arial"/>
                <w:sz w:val="24"/>
                <w:szCs w:val="24"/>
              </w:rPr>
              <w:t>28</w:t>
            </w:r>
            <w:r w:rsidRPr="460BD7FD" w:rsidR="0049526C">
              <w:rPr>
                <w:rFonts w:ascii="Arial" w:hAnsi="Arial" w:cs="Arial"/>
                <w:sz w:val="24"/>
                <w:szCs w:val="24"/>
              </w:rPr>
              <w:t>/0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7</w:t>
            </w:r>
            <w:r w:rsidRPr="460BD7FD" w:rsidR="0049526C">
              <w:rPr>
                <w:rFonts w:ascii="Arial" w:hAnsi="Arial" w:cs="Arial"/>
                <w:sz w:val="24"/>
                <w:szCs w:val="24"/>
              </w:rPr>
              <w:t xml:space="preserve">/2022 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-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15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0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8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Pr="0049526C" w:rsidR="0049526C" w:rsidP="460BD7FD" w:rsidRDefault="0049526C" w14:paraId="32421E4D" w14:textId="31E07CC8">
            <w:pPr>
              <w:spacing w:before="101"/>
              <w:ind w:right="-17"/>
              <w:rPr>
                <w:rFonts w:ascii="Arial" w:hAnsi="Arial" w:cs="Arial"/>
                <w:b w:val="1"/>
                <w:bCs w:val="1"/>
                <w:sz w:val="24"/>
                <w:szCs w:val="24"/>
                <w:u w:val="single"/>
              </w:rPr>
            </w:pPr>
            <w:r w:rsidRPr="460BD7FD" w:rsidR="0049526C">
              <w:rPr>
                <w:rFonts w:ascii="Arial" w:hAnsi="Arial" w:cs="Arial"/>
                <w:sz w:val="24"/>
                <w:szCs w:val="24"/>
              </w:rPr>
              <w:t>Public advertisement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 xml:space="preserve"> date </w:t>
            </w:r>
            <w:r w:rsidRPr="460BD7FD" w:rsidR="0049526C">
              <w:rPr>
                <w:rFonts w:ascii="Arial" w:hAnsi="Arial" w:cs="Arial"/>
                <w:sz w:val="24"/>
                <w:szCs w:val="24"/>
              </w:rPr>
              <w:t xml:space="preserve">of the ITB 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 xml:space="preserve">tender 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and</w:t>
            </w:r>
            <w:r w:rsidRPr="460BD7FD" w:rsidR="00DB32C7">
              <w:rPr>
                <w:rFonts w:ascii="Arial" w:hAnsi="Arial" w:cs="Arial"/>
                <w:sz w:val="24"/>
                <w:szCs w:val="24"/>
              </w:rPr>
              <w:t xml:space="preserve"> closing date of tendering</w:t>
            </w:r>
            <w:r w:rsidRPr="460BD7FD" w:rsidR="0049526C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Pr="0049526C" w:rsidR="0049526C" w:rsidTr="460BD7FD" w14:paraId="190A2519" w14:textId="77777777">
        <w:tc>
          <w:tcPr>
            <w:tcW w:w="750" w:type="dxa"/>
            <w:tcMar/>
            <w:vAlign w:val="center"/>
          </w:tcPr>
          <w:p w:rsidRPr="0049526C" w:rsidR="0049526C" w:rsidP="0049526C" w:rsidRDefault="0049526C" w14:paraId="39DDA154" w14:textId="7BD88E39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3030" w:type="dxa"/>
            <w:tcMar/>
          </w:tcPr>
          <w:p w:rsidRPr="0049526C" w:rsidR="0049526C" w:rsidP="002774E7" w:rsidRDefault="00517A20" w14:paraId="4D10AD53" w14:textId="4495AEAF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1</w:t>
            </w:r>
            <w:r w:rsidR="00DB32C7">
              <w:rPr>
                <w:rFonts w:ascii="Arial" w:hAnsi="Arial" w:cs="Arial"/>
                <w:sz w:val="24"/>
                <w:szCs w:val="24"/>
              </w:rPr>
              <w:t>/0</w:t>
            </w:r>
            <w:r w:rsidR="00935725">
              <w:rPr>
                <w:rFonts w:ascii="Arial" w:hAnsi="Arial" w:cs="Arial"/>
                <w:sz w:val="24"/>
                <w:szCs w:val="24"/>
              </w:rPr>
              <w:t>8</w:t>
            </w:r>
            <w:r w:rsidR="00DB32C7">
              <w:rPr>
                <w:rFonts w:ascii="Arial" w:hAnsi="Arial" w:cs="Arial"/>
                <w:sz w:val="24"/>
                <w:szCs w:val="24"/>
              </w:rPr>
              <w:t xml:space="preserve">/2022 – 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  <w:r w:rsidR="00935725">
              <w:rPr>
                <w:rFonts w:ascii="Arial" w:hAnsi="Arial" w:cs="Arial"/>
                <w:sz w:val="24"/>
                <w:szCs w:val="24"/>
              </w:rPr>
              <w:t>5</w:t>
            </w:r>
            <w:r w:rsidR="00DB32C7">
              <w:rPr>
                <w:rFonts w:ascii="Arial" w:hAnsi="Arial" w:cs="Arial"/>
                <w:sz w:val="24"/>
                <w:szCs w:val="24"/>
              </w:rPr>
              <w:t>/0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  <w:r w:rsidR="00DB32C7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Pr="0049526C" w:rsidR="0049526C" w:rsidP="00DB32C7" w:rsidRDefault="0049526C" w14:paraId="69345E14" w14:textId="1808BC0E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 w:rsidRPr="0049526C">
              <w:rPr>
                <w:rFonts w:ascii="Arial" w:hAnsi="Arial" w:cs="Arial"/>
                <w:sz w:val="24"/>
                <w:szCs w:val="24"/>
              </w:rPr>
              <w:t xml:space="preserve"> Receiving of </w:t>
            </w:r>
            <w:r w:rsidR="00DB32C7">
              <w:rPr>
                <w:rFonts w:ascii="Arial" w:hAnsi="Arial" w:cs="Arial"/>
                <w:sz w:val="24"/>
                <w:szCs w:val="24"/>
              </w:rPr>
              <w:t>inquiries and requests for clarifications from bidders</w:t>
            </w:r>
          </w:p>
        </w:tc>
      </w:tr>
      <w:tr w:rsidRPr="0049526C" w:rsidR="00A414C2" w:rsidTr="460BD7FD" w14:paraId="3CE84002" w14:textId="77777777">
        <w:tc>
          <w:tcPr>
            <w:tcW w:w="750" w:type="dxa"/>
            <w:tcMar/>
          </w:tcPr>
          <w:p w:rsidR="00A414C2" w:rsidP="0049526C" w:rsidRDefault="00595026" w14:paraId="5A1D7EAC" w14:textId="694BFF91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3030" w:type="dxa"/>
            <w:tcMar/>
          </w:tcPr>
          <w:p w:rsidR="00A414C2" w:rsidP="002774E7" w:rsidRDefault="00935725" w14:paraId="3891602E" w14:textId="606DBBD8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 w:rsidRPr="460BD7FD" w:rsidR="00935725">
              <w:rPr>
                <w:rFonts w:ascii="Arial" w:hAnsi="Arial" w:cs="Arial"/>
                <w:sz w:val="24"/>
                <w:szCs w:val="24"/>
              </w:rPr>
              <w:t>15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0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8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="00A414C2" w:rsidP="002774E7" w:rsidRDefault="00A414C2" w14:paraId="3C239A6E" w14:textId="06A97657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nder Advertisement closing date</w:t>
            </w:r>
          </w:p>
        </w:tc>
      </w:tr>
      <w:tr w:rsidRPr="0049526C" w:rsidR="0049526C" w:rsidTr="460BD7FD" w14:paraId="321025EE" w14:textId="77777777">
        <w:tc>
          <w:tcPr>
            <w:tcW w:w="750" w:type="dxa"/>
            <w:tcMar/>
          </w:tcPr>
          <w:p w:rsidRPr="0049526C" w:rsidR="0049526C" w:rsidP="0049526C" w:rsidRDefault="00595026" w14:paraId="353DDEEA" w14:textId="229F08BB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DB32C7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030" w:type="dxa"/>
            <w:tcMar/>
          </w:tcPr>
          <w:p w:rsidRPr="0049526C" w:rsidR="0049526C" w:rsidP="002774E7" w:rsidRDefault="00767E18" w14:paraId="18FADC98" w14:textId="3D163EA1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 w:rsidRPr="460BD7FD" w:rsidR="00767E18">
              <w:rPr>
                <w:rFonts w:ascii="Arial" w:hAnsi="Arial" w:cs="Arial"/>
                <w:sz w:val="24"/>
                <w:szCs w:val="24"/>
              </w:rPr>
              <w:t>16</w:t>
            </w:r>
            <w:r w:rsidRPr="460BD7FD" w:rsidR="00DB32C7">
              <w:rPr>
                <w:rFonts w:ascii="Arial" w:hAnsi="Arial" w:cs="Arial"/>
                <w:sz w:val="24"/>
                <w:szCs w:val="24"/>
              </w:rPr>
              <w:t>/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0</w:t>
            </w:r>
            <w:r w:rsidRPr="460BD7FD" w:rsidR="00767E18">
              <w:rPr>
                <w:rFonts w:ascii="Arial" w:hAnsi="Arial" w:cs="Arial"/>
                <w:sz w:val="24"/>
                <w:szCs w:val="24"/>
              </w:rPr>
              <w:t>8</w:t>
            </w:r>
            <w:r w:rsidRPr="460BD7FD" w:rsidR="00DB32C7">
              <w:rPr>
                <w:rFonts w:ascii="Arial" w:hAnsi="Arial" w:cs="Arial"/>
                <w:sz w:val="24"/>
                <w:szCs w:val="24"/>
              </w:rPr>
              <w:t xml:space="preserve">/2022 – </w:t>
            </w:r>
            <w:r w:rsidRPr="460BD7FD" w:rsidR="00767E18">
              <w:rPr>
                <w:rFonts w:ascii="Arial" w:hAnsi="Arial" w:cs="Arial"/>
                <w:sz w:val="24"/>
                <w:szCs w:val="24"/>
              </w:rPr>
              <w:t>18</w:t>
            </w:r>
            <w:r w:rsidRPr="460BD7FD" w:rsidR="00DB32C7">
              <w:rPr>
                <w:rFonts w:ascii="Arial" w:hAnsi="Arial" w:cs="Arial"/>
                <w:sz w:val="24"/>
                <w:szCs w:val="24"/>
              </w:rPr>
              <w:t>/</w:t>
            </w:r>
            <w:r w:rsidRPr="460BD7FD" w:rsidR="00935725">
              <w:rPr>
                <w:rFonts w:ascii="Arial" w:hAnsi="Arial" w:cs="Arial"/>
                <w:sz w:val="24"/>
                <w:szCs w:val="24"/>
              </w:rPr>
              <w:t>0</w:t>
            </w:r>
            <w:r w:rsidRPr="460BD7FD" w:rsidR="00767E18">
              <w:rPr>
                <w:rFonts w:ascii="Arial" w:hAnsi="Arial" w:cs="Arial"/>
                <w:sz w:val="24"/>
                <w:szCs w:val="24"/>
              </w:rPr>
              <w:t>8</w:t>
            </w:r>
            <w:r w:rsidRPr="460BD7FD" w:rsidR="00DB32C7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Pr="0049526C" w:rsidR="0049526C" w:rsidP="002774E7" w:rsidRDefault="00DB32C7" w14:paraId="219D7EA4" w14:textId="39692E5B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ening of the received </w:t>
            </w:r>
            <w:r w:rsidR="00935725">
              <w:rPr>
                <w:rFonts w:ascii="Arial" w:hAnsi="Arial" w:cs="Arial"/>
                <w:sz w:val="24"/>
                <w:szCs w:val="24"/>
              </w:rPr>
              <w:t>Bids.</w:t>
            </w:r>
          </w:p>
        </w:tc>
      </w:tr>
      <w:tr w:rsidRPr="0049526C" w:rsidR="00DB32C7" w:rsidTr="460BD7FD" w14:paraId="0C327032" w14:textId="77777777">
        <w:tc>
          <w:tcPr>
            <w:tcW w:w="750" w:type="dxa"/>
            <w:tcMar/>
          </w:tcPr>
          <w:p w:rsidRPr="0049526C" w:rsidR="00DB32C7" w:rsidP="00DB32C7" w:rsidRDefault="00595026" w14:paraId="308BF8D3" w14:textId="14BE43D6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="00DB32C7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030" w:type="dxa"/>
            <w:tcMar/>
          </w:tcPr>
          <w:p w:rsidRPr="0049526C" w:rsidR="00DB32C7" w:rsidP="460BD7FD" w:rsidRDefault="00767E18" w14:paraId="338EC98C" w14:textId="10673AC8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 w:rsidRPr="460BD7FD" w:rsidR="00767E18">
              <w:rPr>
                <w:rFonts w:ascii="Arial" w:hAnsi="Arial" w:cs="Arial"/>
                <w:sz w:val="24"/>
                <w:szCs w:val="24"/>
              </w:rPr>
              <w:t>19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0</w:t>
            </w:r>
            <w:r w:rsidRPr="460BD7FD" w:rsidR="00767E18">
              <w:rPr>
                <w:rFonts w:ascii="Arial" w:hAnsi="Arial" w:cs="Arial"/>
                <w:sz w:val="24"/>
                <w:szCs w:val="24"/>
              </w:rPr>
              <w:t>8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 xml:space="preserve">/2022 – </w:t>
            </w:r>
            <w:r w:rsidRPr="460BD7FD" w:rsidR="004C7D4C">
              <w:rPr>
                <w:rFonts w:ascii="Arial" w:hAnsi="Arial" w:cs="Arial"/>
                <w:sz w:val="24"/>
                <w:szCs w:val="24"/>
              </w:rPr>
              <w:t>2</w:t>
            </w:r>
            <w:r w:rsidRPr="460BD7FD" w:rsidR="00767E18">
              <w:rPr>
                <w:rFonts w:ascii="Arial" w:hAnsi="Arial" w:cs="Arial"/>
                <w:sz w:val="24"/>
                <w:szCs w:val="24"/>
              </w:rPr>
              <w:t>2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0</w:t>
            </w:r>
            <w:r w:rsidRPr="460BD7FD" w:rsidR="00767E18">
              <w:rPr>
                <w:rFonts w:ascii="Arial" w:hAnsi="Arial" w:cs="Arial"/>
                <w:sz w:val="24"/>
                <w:szCs w:val="24"/>
              </w:rPr>
              <w:t>8</w:t>
            </w:r>
            <w:r w:rsidRPr="460BD7FD" w:rsidR="00A414C2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Pr="0049526C" w:rsidR="00DB32C7" w:rsidP="00DB32C7" w:rsidRDefault="00DB32C7" w14:paraId="04D57692" w14:textId="713F026B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chnical and Financial evaluation process of the Bids.</w:t>
            </w:r>
          </w:p>
        </w:tc>
      </w:tr>
      <w:tr w:rsidRPr="0049526C" w:rsidR="00DB32C7" w:rsidTr="460BD7FD" w14:paraId="292EE1E5" w14:textId="77777777">
        <w:tc>
          <w:tcPr>
            <w:tcW w:w="750" w:type="dxa"/>
            <w:tcMar/>
          </w:tcPr>
          <w:p w:rsidRPr="0049526C" w:rsidR="00DB32C7" w:rsidP="00DB32C7" w:rsidRDefault="00595026" w14:paraId="0606E7A3" w14:textId="5E845599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  <w:r w:rsidR="00A414C2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030" w:type="dxa"/>
            <w:tcMar/>
          </w:tcPr>
          <w:p w:rsidRPr="0049526C" w:rsidR="00DB32C7" w:rsidP="00DB32C7" w:rsidRDefault="00767E18" w14:paraId="58F4737E" w14:textId="629DF246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935725">
              <w:rPr>
                <w:rFonts w:ascii="Arial" w:hAnsi="Arial" w:cs="Arial"/>
                <w:sz w:val="24"/>
                <w:szCs w:val="24"/>
              </w:rPr>
              <w:t>3</w:t>
            </w:r>
            <w:r w:rsidR="0027369E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08</w:t>
            </w:r>
            <w:r w:rsidR="0027369E">
              <w:rPr>
                <w:rFonts w:ascii="Arial" w:hAnsi="Arial" w:cs="Arial"/>
                <w:sz w:val="24"/>
                <w:szCs w:val="24"/>
              </w:rPr>
              <w:t xml:space="preserve">/2022- </w:t>
            </w:r>
            <w:r>
              <w:rPr>
                <w:rFonts w:ascii="Arial" w:hAnsi="Arial" w:cs="Arial"/>
                <w:sz w:val="24"/>
                <w:szCs w:val="24"/>
              </w:rPr>
              <w:t>26</w:t>
            </w:r>
            <w:r w:rsidR="0027369E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08</w:t>
            </w:r>
            <w:r w:rsidR="0027369E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Pr="0049526C" w:rsidR="00DB32C7" w:rsidP="00DB32C7" w:rsidRDefault="0027369E" w14:paraId="51F117E7" w14:textId="50991504">
            <w:pPr>
              <w:spacing w:before="101"/>
              <w:ind w:right="-17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tract </w:t>
            </w:r>
            <w:r w:rsidR="00595026">
              <w:rPr>
                <w:rFonts w:ascii="Arial" w:hAnsi="Arial" w:cs="Arial"/>
                <w:sz w:val="24"/>
                <w:szCs w:val="24"/>
              </w:rPr>
              <w:t>Approval /</w:t>
            </w:r>
            <w:r>
              <w:rPr>
                <w:rFonts w:ascii="Arial" w:hAnsi="Arial" w:cs="Arial"/>
                <w:sz w:val="24"/>
                <w:szCs w:val="24"/>
              </w:rPr>
              <w:t xml:space="preserve">Award Decision </w:t>
            </w:r>
          </w:p>
        </w:tc>
      </w:tr>
      <w:tr w:rsidRPr="0049526C" w:rsidR="00DB32C7" w:rsidTr="460BD7FD" w14:paraId="20DC325A" w14:textId="77777777">
        <w:tc>
          <w:tcPr>
            <w:tcW w:w="750" w:type="dxa"/>
            <w:tcMar/>
          </w:tcPr>
          <w:p w:rsidRPr="0049526C" w:rsidR="00DB32C7" w:rsidP="00DB32C7" w:rsidRDefault="00267532" w14:paraId="069CD407" w14:textId="4998F0AE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  <w:r w:rsidR="00A414C2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3030" w:type="dxa"/>
            <w:tcMar/>
          </w:tcPr>
          <w:p w:rsidRPr="0049526C" w:rsidR="00DB32C7" w:rsidP="00DB32C7" w:rsidRDefault="00767E18" w14:paraId="484B5DD4" w14:textId="1AAB89BB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9</w:t>
            </w:r>
            <w:r w:rsidR="0027369E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08</w:t>
            </w:r>
            <w:r w:rsidR="0027369E">
              <w:rPr>
                <w:rFonts w:ascii="Arial" w:hAnsi="Arial" w:cs="Arial"/>
                <w:sz w:val="24"/>
                <w:szCs w:val="24"/>
              </w:rPr>
              <w:t xml:space="preserve">/2022 – </w:t>
            </w:r>
            <w:r>
              <w:rPr>
                <w:rFonts w:ascii="Arial" w:hAnsi="Arial" w:cs="Arial"/>
                <w:sz w:val="24"/>
                <w:szCs w:val="24"/>
              </w:rPr>
              <w:t>02</w:t>
            </w:r>
            <w:r w:rsidR="0027369E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09</w:t>
            </w:r>
            <w:r w:rsidR="0027369E">
              <w:rPr>
                <w:rFonts w:ascii="Arial" w:hAnsi="Arial" w:cs="Arial"/>
                <w:sz w:val="24"/>
                <w:szCs w:val="24"/>
              </w:rPr>
              <w:t>/2022</w:t>
            </w:r>
          </w:p>
        </w:tc>
        <w:tc>
          <w:tcPr>
            <w:tcW w:w="6210" w:type="dxa"/>
            <w:tcMar/>
          </w:tcPr>
          <w:p w:rsidRPr="0049526C" w:rsidR="00DB32C7" w:rsidP="00DB32C7" w:rsidRDefault="0027369E" w14:paraId="497ECF1C" w14:textId="017D5D77">
            <w:pPr>
              <w:spacing w:before="101"/>
              <w:ind w:right="-1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ward of Contract to the successful bidder (s).</w:t>
            </w:r>
          </w:p>
        </w:tc>
      </w:tr>
    </w:tbl>
    <w:p w:rsidRPr="0049526C" w:rsidR="002774E7" w:rsidP="002774E7" w:rsidRDefault="002774E7" w14:paraId="5B2FC7CA" w14:textId="77777777">
      <w:pPr>
        <w:spacing w:before="101" w:line="240" w:lineRule="auto"/>
        <w:ind w:right="-17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Pr="0027369E" w:rsidR="002774E7" w:rsidP="002774E7" w:rsidRDefault="0027369E" w14:paraId="53106AAC" w14:textId="512F0603">
      <w:pPr>
        <w:pStyle w:val="BodyText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lease n</w:t>
      </w:r>
      <w:r w:rsidRPr="0027369E" w:rsidR="002774E7">
        <w:rPr>
          <w:rFonts w:ascii="Arial" w:hAnsi="Arial" w:cs="Arial"/>
          <w:u w:val="single"/>
        </w:rPr>
        <w:t xml:space="preserve">ote: </w:t>
      </w:r>
    </w:p>
    <w:p w:rsidRPr="0049526C" w:rsidR="002774E7" w:rsidP="0027369E" w:rsidRDefault="002774E7" w14:paraId="37D91D9B" w14:textId="1E309C29">
      <w:pPr>
        <w:pStyle w:val="BodyText"/>
        <w:jc w:val="both"/>
        <w:rPr>
          <w:rFonts w:ascii="Arial" w:hAnsi="Arial" w:cs="Arial"/>
          <w:b w:val="0"/>
          <w:bCs w:val="0"/>
        </w:rPr>
      </w:pPr>
      <w:r w:rsidRPr="0049526C">
        <w:rPr>
          <w:rFonts w:ascii="Arial" w:hAnsi="Arial" w:cs="Arial"/>
          <w:b w:val="0"/>
          <w:bCs w:val="0"/>
        </w:rPr>
        <w:t>The calendar of activities tentatively provides an indication of the time scheduled for the tender’s activities. However, UNHCR reserves the right to change the dates of the activities if required.</w:t>
      </w:r>
    </w:p>
    <w:p w:rsidRPr="0049526C" w:rsidR="002774E7" w:rsidP="002774E7" w:rsidRDefault="002774E7" w14:paraId="1F5183F9" w14:textId="77777777">
      <w:pPr>
        <w:rPr>
          <w:sz w:val="24"/>
          <w:szCs w:val="24"/>
        </w:rPr>
      </w:pPr>
    </w:p>
    <w:p w:rsidRPr="0049526C" w:rsidR="002774E7" w:rsidP="002774E7" w:rsidRDefault="002774E7" w14:paraId="1540B7EF" w14:textId="77777777">
      <w:pPr>
        <w:spacing w:before="101" w:line="240" w:lineRule="auto"/>
        <w:ind w:right="-17"/>
        <w:jc w:val="center"/>
        <w:rPr>
          <w:rFonts w:ascii="Arial" w:hAnsi="Arial" w:cs="Arial"/>
          <w:b/>
          <w:sz w:val="24"/>
          <w:szCs w:val="24"/>
          <w:u w:val="single"/>
        </w:rPr>
      </w:pPr>
    </w:p>
    <w:sectPr w:rsidRPr="0049526C" w:rsidR="002774E7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tDA3NjU3NzY3NTBS0lEKTi0uzszPAykwrgUApsq5RCwAAAA="/>
  </w:docVars>
  <w:rsids>
    <w:rsidRoot w:val="00644C97"/>
    <w:rsid w:val="001533F9"/>
    <w:rsid w:val="00183F33"/>
    <w:rsid w:val="001A2AAD"/>
    <w:rsid w:val="00246B15"/>
    <w:rsid w:val="00267532"/>
    <w:rsid w:val="0027369E"/>
    <w:rsid w:val="002774E7"/>
    <w:rsid w:val="00367682"/>
    <w:rsid w:val="0049526C"/>
    <w:rsid w:val="004C7D4C"/>
    <w:rsid w:val="00517A20"/>
    <w:rsid w:val="0054233C"/>
    <w:rsid w:val="00581B90"/>
    <w:rsid w:val="00595026"/>
    <w:rsid w:val="00644C97"/>
    <w:rsid w:val="00767E18"/>
    <w:rsid w:val="00866EE6"/>
    <w:rsid w:val="008C45F8"/>
    <w:rsid w:val="00935725"/>
    <w:rsid w:val="00A414C2"/>
    <w:rsid w:val="00A542A8"/>
    <w:rsid w:val="00A67D36"/>
    <w:rsid w:val="00B11BE9"/>
    <w:rsid w:val="00CB3260"/>
    <w:rsid w:val="00D0099D"/>
    <w:rsid w:val="00DB32C7"/>
    <w:rsid w:val="00DD13EE"/>
    <w:rsid w:val="00E970CC"/>
    <w:rsid w:val="00F127B6"/>
    <w:rsid w:val="2E938282"/>
    <w:rsid w:val="424DCF3D"/>
    <w:rsid w:val="460BD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E889F"/>
  <w15:chartTrackingRefBased/>
  <w15:docId w15:val="{59C4CDAC-26CB-40E2-8F30-5FD30F831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74E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Paragraph" w:customStyle="1">
    <w:name w:val="Table Paragraph"/>
    <w:basedOn w:val="Normal"/>
    <w:uiPriority w:val="1"/>
    <w:qFormat/>
    <w:rsid w:val="002774E7"/>
    <w:pPr>
      <w:widowControl w:val="0"/>
      <w:autoSpaceDE w:val="0"/>
      <w:autoSpaceDN w:val="0"/>
      <w:spacing w:after="0" w:line="249" w:lineRule="exact"/>
      <w:ind w:left="257"/>
      <w:jc w:val="center"/>
    </w:pPr>
    <w:rPr>
      <w:rFonts w:ascii="Garamond" w:hAnsi="Garamond" w:eastAsia="Garamond" w:cs="Garamond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2774E7"/>
    <w:pPr>
      <w:widowControl w:val="0"/>
      <w:autoSpaceDE w:val="0"/>
      <w:autoSpaceDN w:val="0"/>
      <w:spacing w:after="0" w:line="240" w:lineRule="auto"/>
    </w:pPr>
    <w:rPr>
      <w:rFonts w:ascii="Garamond" w:hAnsi="Garamond" w:eastAsia="Garamond" w:cs="Garamond"/>
      <w:b/>
      <w:bCs/>
      <w:sz w:val="24"/>
      <w:szCs w:val="24"/>
      <w:lang w:val="en-US" w:bidi="en-US"/>
    </w:rPr>
  </w:style>
  <w:style w:type="character" w:styleId="BodyTextChar" w:customStyle="1">
    <w:name w:val="Body Text Char"/>
    <w:basedOn w:val="DefaultParagraphFont"/>
    <w:link w:val="BodyText"/>
    <w:uiPriority w:val="1"/>
    <w:rsid w:val="002774E7"/>
    <w:rPr>
      <w:rFonts w:ascii="Garamond" w:hAnsi="Garamond" w:eastAsia="Garamond" w:cs="Garamond"/>
      <w:b/>
      <w:bCs/>
      <w:sz w:val="24"/>
      <w:szCs w:val="24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image" Target="media/image1.jpeg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dmin</dc:creator>
  <keywords/>
  <dc:description/>
  <lastModifiedBy>Zabid Hussain</lastModifiedBy>
  <revision>33</revision>
  <dcterms:created xsi:type="dcterms:W3CDTF">2021-08-03T12:29:00.0000000Z</dcterms:created>
  <dcterms:modified xsi:type="dcterms:W3CDTF">2022-07-27T10:02:35.0067089Z</dcterms:modified>
</coreProperties>
</file>